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20BA" w:rsidRDefault="006C13AF">
      <w:pPr>
        <w:pStyle w:val="a4"/>
      </w:pPr>
      <w:r>
        <w:t>Индивидуальный проект</w:t>
      </w:r>
    </w:p>
    <w:p w:rsidR="000120BA" w:rsidRDefault="006C13AF">
      <w:pPr>
        <w:pStyle w:val="a5"/>
      </w:pPr>
      <w:r>
        <w:t>Этап 1</w:t>
      </w:r>
    </w:p>
    <w:p w:rsidR="000120BA" w:rsidRDefault="006C13AF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47774110"/>
        <w:docPartObj>
          <w:docPartGallery w:val="Table of Contents"/>
          <w:docPartUnique/>
        </w:docPartObj>
      </w:sdtPr>
      <w:sdtEndPr/>
      <w:sdtContent>
        <w:p w:rsidR="000120BA" w:rsidRDefault="006C13AF">
          <w:pPr>
            <w:pStyle w:val="ae"/>
          </w:pPr>
          <w:r>
            <w:t>Содержание</w:t>
          </w:r>
        </w:p>
        <w:p w:rsidR="009C5572" w:rsidRDefault="006C13A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C5572">
            <w:fldChar w:fldCharType="separate"/>
          </w:r>
          <w:hyperlink w:anchor="_Toc102244499" w:history="1">
            <w:r w:rsidR="009C5572" w:rsidRPr="007F1EE8">
              <w:rPr>
                <w:rStyle w:val="ad"/>
                <w:noProof/>
              </w:rPr>
              <w:t>Цель работы</w:t>
            </w:r>
            <w:r w:rsidR="009C5572">
              <w:rPr>
                <w:noProof/>
                <w:webHidden/>
              </w:rPr>
              <w:tab/>
            </w:r>
            <w:r w:rsidR="009C5572">
              <w:rPr>
                <w:noProof/>
                <w:webHidden/>
              </w:rPr>
              <w:fldChar w:fldCharType="begin"/>
            </w:r>
            <w:r w:rsidR="009C5572">
              <w:rPr>
                <w:noProof/>
                <w:webHidden/>
              </w:rPr>
              <w:instrText xml:space="preserve"> PAGEREF _Toc102244499 \h </w:instrText>
            </w:r>
            <w:r w:rsidR="009C5572">
              <w:rPr>
                <w:noProof/>
                <w:webHidden/>
              </w:rPr>
            </w:r>
            <w:r w:rsidR="009C5572">
              <w:rPr>
                <w:noProof/>
                <w:webHidden/>
              </w:rPr>
              <w:fldChar w:fldCharType="separate"/>
            </w:r>
            <w:r w:rsidR="009C5572">
              <w:rPr>
                <w:noProof/>
                <w:webHidden/>
              </w:rPr>
              <w:t>1</w:t>
            </w:r>
            <w:r w:rsidR="009C5572">
              <w:rPr>
                <w:noProof/>
                <w:webHidden/>
              </w:rPr>
              <w:fldChar w:fldCharType="end"/>
            </w:r>
          </w:hyperlink>
        </w:p>
        <w:p w:rsidR="009C5572" w:rsidRDefault="009C55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44500" w:history="1">
            <w:r w:rsidRPr="007F1EE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4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572" w:rsidRDefault="009C55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44501" w:history="1">
            <w:r w:rsidRPr="007F1EE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4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572" w:rsidRDefault="009C55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44502" w:history="1">
            <w:r w:rsidRPr="007F1EE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4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20BA" w:rsidRDefault="006C13AF">
          <w:r>
            <w:fldChar w:fldCharType="end"/>
          </w:r>
        </w:p>
      </w:sdtContent>
    </w:sdt>
    <w:p w:rsidR="000120BA" w:rsidRDefault="006C13AF">
      <w:pPr>
        <w:pStyle w:val="1"/>
      </w:pPr>
      <w:bookmarkStart w:id="0" w:name="цель-работы"/>
      <w:bookmarkStart w:id="1" w:name="_Toc102244499"/>
      <w:r>
        <w:t>Цель работы</w:t>
      </w:r>
      <w:bookmarkEnd w:id="1"/>
    </w:p>
    <w:p w:rsidR="000120BA" w:rsidRDefault="006C13AF">
      <w:pPr>
        <w:pStyle w:val="FirstParagraph"/>
      </w:pPr>
      <w:r>
        <w:t>Размещение на Github pages заготовки для персонального сайта.</w:t>
      </w:r>
    </w:p>
    <w:p w:rsidR="000120BA" w:rsidRDefault="006C13AF">
      <w:pPr>
        <w:pStyle w:val="1"/>
      </w:pPr>
      <w:bookmarkStart w:id="2" w:name="задание"/>
      <w:bookmarkStart w:id="3" w:name="_Toc102244500"/>
      <w:bookmarkEnd w:id="0"/>
      <w:r>
        <w:t>Задание</w:t>
      </w:r>
      <w:bookmarkEnd w:id="3"/>
    </w:p>
    <w:p w:rsidR="000120BA" w:rsidRDefault="006C13AF">
      <w:pPr>
        <w:pStyle w:val="FirstParagraph"/>
      </w:pPr>
      <w:r>
        <w:t>-Установить необходимое программное обеспечение.</w:t>
      </w:r>
    </w:p>
    <w:p w:rsidR="000120BA" w:rsidRDefault="006C13AF">
      <w:pPr>
        <w:pStyle w:val="a0"/>
      </w:pPr>
      <w:r>
        <w:t>-Скачать шаблон темы сайта.</w:t>
      </w:r>
    </w:p>
    <w:p w:rsidR="000120BA" w:rsidRDefault="006C13AF">
      <w:pPr>
        <w:pStyle w:val="a0"/>
      </w:pPr>
      <w:r>
        <w:t>-Разместить его на хостинге git.</w:t>
      </w:r>
    </w:p>
    <w:p w:rsidR="000120BA" w:rsidRDefault="006C13AF">
      <w:pPr>
        <w:pStyle w:val="a0"/>
      </w:pPr>
      <w:r>
        <w:t>-Установить параметр для URLs сайта.</w:t>
      </w:r>
    </w:p>
    <w:p w:rsidR="000120BA" w:rsidRDefault="006C13AF">
      <w:pPr>
        <w:pStyle w:val="a0"/>
      </w:pPr>
      <w:r>
        <w:t>-Разместить заготовку сайта на Github pages.</w:t>
      </w:r>
    </w:p>
    <w:p w:rsidR="000120BA" w:rsidRDefault="006C13AF">
      <w:pPr>
        <w:pStyle w:val="1"/>
      </w:pPr>
      <w:bookmarkStart w:id="4" w:name="выполнение-лабораторной-работы"/>
      <w:bookmarkStart w:id="5" w:name="_Toc102244501"/>
      <w:bookmarkEnd w:id="2"/>
      <w:r>
        <w:t>Выполнение лабораторной работы</w:t>
      </w:r>
      <w:bookmarkEnd w:id="5"/>
    </w:p>
    <w:p w:rsidR="000120BA" w:rsidRDefault="006C13AF">
      <w:pPr>
        <w:pStyle w:val="FirstParagraph"/>
      </w:pPr>
      <w:r>
        <w:t>На этапе предварительной подготовки я скачала исполняемый файл hugo и поместила его в ~/bin.</w:t>
      </w:r>
    </w:p>
    <w:p w:rsidR="000120BA" w:rsidRDefault="006C13AF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1532282"/>
            <wp:effectExtent l="0" t="0" r="0" b="0"/>
            <wp:docPr id="1" name="Picture" descr="Hugo в ~/bi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0120BA" w:rsidRDefault="006C13AF">
      <w:pPr>
        <w:pStyle w:val="ImageCaption"/>
      </w:pPr>
      <w:r>
        <w:t>Hugo в ~/bin.</w:t>
      </w:r>
    </w:p>
    <w:p w:rsidR="000120BA" w:rsidRDefault="006C13AF">
      <w:pPr>
        <w:pStyle w:val="a0"/>
      </w:pPr>
      <w:r>
        <w:t>С</w:t>
      </w:r>
      <w:r>
        <w:t>оздаю репозиторий blod на основе заданного шаблона.</w:t>
      </w:r>
    </w:p>
    <w:p w:rsidR="000120BA" w:rsidRDefault="006C13AF">
      <w:pPr>
        <w:pStyle w:val="CaptionedFigure"/>
      </w:pPr>
      <w:bookmarkStart w:id="7" w:name="fig:002"/>
      <w:r>
        <w:rPr>
          <w:noProof/>
          <w:lang w:eastAsia="ru-RU"/>
        </w:rPr>
        <w:drawing>
          <wp:inline distT="0" distB="0" distL="0" distR="0">
            <wp:extent cx="5334000" cy="2398888"/>
            <wp:effectExtent l="0" t="0" r="0" b="0"/>
            <wp:docPr id="2" name="Picture" descr="Создание репозитория на основе шаблон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0120BA" w:rsidRDefault="006C13AF">
      <w:pPr>
        <w:pStyle w:val="ImageCaption"/>
      </w:pPr>
      <w:bookmarkStart w:id="8" w:name="_GoBack"/>
      <w:bookmarkEnd w:id="8"/>
      <w:r>
        <w:t>Создание репозитория на основе шаблона.</w:t>
      </w:r>
    </w:p>
    <w:p w:rsidR="000120BA" w:rsidRDefault="006C13AF">
      <w:pPr>
        <w:pStyle w:val="a0"/>
      </w:pPr>
      <w:r>
        <w:t>Клонирую репозиторий blog.</w:t>
      </w:r>
    </w:p>
    <w:p w:rsidR="000120BA" w:rsidRDefault="006C13AF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4229100" cy="4162425"/>
            <wp:effectExtent l="0" t="0" r="0" b="0"/>
            <wp:docPr id="3" name="Picture" descr="Клонирование репозиторий blo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16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0120BA" w:rsidRDefault="006C13AF">
      <w:pPr>
        <w:pStyle w:val="ImageCaption"/>
      </w:pPr>
      <w:r>
        <w:t>Клонирование репозиторий blog.</w:t>
      </w:r>
    </w:p>
    <w:p w:rsidR="000120BA" w:rsidRDefault="006C13AF">
      <w:pPr>
        <w:pStyle w:val="a0"/>
      </w:pPr>
      <w:r>
        <w:t>Выполняю ~bin/hugo и удаляю пока ненужный каталог public.</w:t>
      </w:r>
    </w:p>
    <w:p w:rsidR="000120BA" w:rsidRDefault="006C13AF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946907"/>
            <wp:effectExtent l="0" t="0" r="0" b="0"/>
            <wp:docPr id="4" name="Picture" descr="Результат выполнения ~bin/hu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0120BA" w:rsidRDefault="006C13AF">
      <w:pPr>
        <w:pStyle w:val="ImageCaption"/>
      </w:pPr>
      <w:r>
        <w:t>Результат выполнения ~bin/hugo.</w:t>
      </w:r>
    </w:p>
    <w:p w:rsidR="000120BA" w:rsidRDefault="006C13AF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4400550" cy="4438650"/>
            <wp:effectExtent l="0" t="0" r="0" b="0"/>
            <wp:docPr id="5" name="Picture" descr="Удаление каталога publi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00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120BA" w:rsidRDefault="006C13AF">
      <w:pPr>
        <w:pStyle w:val="ImageCaption"/>
      </w:pPr>
      <w:r>
        <w:t>Удаление каталога public.</w:t>
      </w:r>
    </w:p>
    <w:p w:rsidR="000120BA" w:rsidRDefault="006C13AF">
      <w:pPr>
        <w:pStyle w:val="a0"/>
      </w:pPr>
      <w:r>
        <w:t>Выполняю команду ~bin/hugo server.</w:t>
      </w:r>
    </w:p>
    <w:p w:rsidR="000120BA" w:rsidRDefault="006C13AF">
      <w:pPr>
        <w:pStyle w:val="CaptionedFigure"/>
      </w:pPr>
      <w:bookmarkStart w:id="12" w:name="fig:006"/>
      <w:r>
        <w:rPr>
          <w:noProof/>
          <w:lang w:eastAsia="ru-RU"/>
        </w:rPr>
        <w:drawing>
          <wp:inline distT="0" distB="0" distL="0" distR="0">
            <wp:extent cx="5334000" cy="2495507"/>
            <wp:effectExtent l="0" t="0" r="0" b="0"/>
            <wp:docPr id="6" name="Picture" descr="Результат выполнения ~bin/hugo serve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0120BA" w:rsidRDefault="006C13AF">
      <w:pPr>
        <w:pStyle w:val="ImageCaption"/>
      </w:pPr>
      <w:r>
        <w:t>Результат выполнения ~bin/hugo server.</w:t>
      </w:r>
    </w:p>
    <w:p w:rsidR="000120BA" w:rsidRDefault="006C13AF">
      <w:pPr>
        <w:pStyle w:val="a0"/>
      </w:pPr>
      <w:r>
        <w:t>Получаю ссылку и просматриваю её содержимое.</w:t>
      </w:r>
    </w:p>
    <w:p w:rsidR="000120BA" w:rsidRDefault="006C13AF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5034403"/>
            <wp:effectExtent l="0" t="0" r="0" b="0"/>
            <wp:docPr id="7" name="Picture" descr="Содержимое ссылк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0120BA" w:rsidRDefault="006C13AF">
      <w:pPr>
        <w:pStyle w:val="ImageCaption"/>
      </w:pPr>
      <w:r>
        <w:t>Содержимое ссылки.</w:t>
      </w:r>
    </w:p>
    <w:p w:rsidR="000120BA" w:rsidRDefault="006C13AF">
      <w:pPr>
        <w:pStyle w:val="a0"/>
      </w:pPr>
      <w:r>
        <w:t>Чтобы исчезло зеленое предупреждение, удаляю файл, указанный в этом предупреждении.</w:t>
      </w:r>
    </w:p>
    <w:p w:rsidR="000120BA" w:rsidRDefault="006C13AF">
      <w:pPr>
        <w:pStyle w:val="CaptionedFigure"/>
      </w:pPr>
      <w:bookmarkStart w:id="14" w:name="fig:008"/>
      <w:r>
        <w:rPr>
          <w:noProof/>
          <w:lang w:eastAsia="ru-RU"/>
        </w:rPr>
        <w:drawing>
          <wp:inline distT="0" distB="0" distL="0" distR="0">
            <wp:extent cx="5334000" cy="696651"/>
            <wp:effectExtent l="0" t="0" r="0" b="0"/>
            <wp:docPr id="8" name="Picture" descr="Предупрежд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0120BA" w:rsidRDefault="006C13AF">
      <w:pPr>
        <w:pStyle w:val="ImageCaption"/>
      </w:pPr>
      <w:r>
        <w:t>Пр</w:t>
      </w:r>
      <w:r>
        <w:t>едупреждение.</w:t>
      </w:r>
    </w:p>
    <w:p w:rsidR="000120BA" w:rsidRDefault="006C13AF">
      <w:pPr>
        <w:pStyle w:val="CaptionedFigure"/>
      </w:pPr>
      <w:bookmarkStart w:id="15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1576110"/>
            <wp:effectExtent l="0" t="0" r="0" b="0"/>
            <wp:docPr id="9" name="Picture" descr="Удаление файла для исчезновения предупрежден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0120BA" w:rsidRDefault="006C13AF">
      <w:pPr>
        <w:pStyle w:val="ImageCaption"/>
      </w:pPr>
      <w:r>
        <w:t>Удаление файла для исчезновения предупреждения.</w:t>
      </w:r>
    </w:p>
    <w:p w:rsidR="000120BA" w:rsidRDefault="006C13AF">
      <w:pPr>
        <w:pStyle w:val="a0"/>
      </w:pPr>
      <w:r>
        <w:t>Переношу сайт на репозиторий, чтобы сайт мог просматриваться не только с локального компьютера.</w:t>
      </w:r>
    </w:p>
    <w:p w:rsidR="000120BA" w:rsidRDefault="006C13AF">
      <w:pPr>
        <w:pStyle w:val="a0"/>
      </w:pPr>
      <w:r>
        <w:t>Создаю репозиторий с названием формата имя_пользователя.github.io, в моем случае aoaristova.github.io.</w:t>
      </w:r>
    </w:p>
    <w:p w:rsidR="000120BA" w:rsidRDefault="006C13AF">
      <w:pPr>
        <w:pStyle w:val="CaptionedFigure"/>
      </w:pPr>
      <w:bookmarkStart w:id="16" w:name="fig:010"/>
      <w:r>
        <w:rPr>
          <w:noProof/>
          <w:lang w:eastAsia="ru-RU"/>
        </w:rPr>
        <w:drawing>
          <wp:inline distT="0" distB="0" distL="0" distR="0">
            <wp:extent cx="5334000" cy="4795471"/>
            <wp:effectExtent l="0" t="0" r="0" b="0"/>
            <wp:docPr id="10" name="Picture" descr="Создание репозитория aoaristova.github.i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0120BA" w:rsidRDefault="006C13AF">
      <w:pPr>
        <w:pStyle w:val="ImageCaption"/>
      </w:pPr>
      <w:r>
        <w:t>Создание репозитория aoaristova.github.io.</w:t>
      </w:r>
    </w:p>
    <w:p w:rsidR="000120BA" w:rsidRDefault="006C13AF">
      <w:pPr>
        <w:pStyle w:val="a0"/>
      </w:pPr>
      <w:r>
        <w:t>Захожу в каталог, в котором находится blog, в моем случае, это каталог work. В этом каталоге, содержащем blo</w:t>
      </w:r>
      <w:r>
        <w:t xml:space="preserve">g, клонирую новый созданный репозиторий. В каталоге </w:t>
      </w:r>
      <w:r>
        <w:lastRenderedPageBreak/>
        <w:t>aoaristova.github.io выполняю команду git checkout –b main, создаю ветку main. Затем создаю пустой файл README.md для активации репозитория.</w:t>
      </w:r>
    </w:p>
    <w:p w:rsidR="000120BA" w:rsidRDefault="006C13AF">
      <w:pPr>
        <w:pStyle w:val="CaptionedFigure"/>
      </w:pPr>
      <w:bookmarkStart w:id="17" w:name="fig:011"/>
      <w:r>
        <w:rPr>
          <w:noProof/>
          <w:lang w:eastAsia="ru-RU"/>
        </w:rPr>
        <w:drawing>
          <wp:inline distT="0" distB="0" distL="0" distR="0">
            <wp:extent cx="5334000" cy="3303032"/>
            <wp:effectExtent l="0" t="0" r="0" b="0"/>
            <wp:docPr id="11" name="Picture" descr="Клонирование репозитория, создание ветки и создание файла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0120BA" w:rsidRDefault="006C13AF">
      <w:pPr>
        <w:pStyle w:val="ImageCaption"/>
      </w:pPr>
      <w:r>
        <w:t>Клонирование репозитория, создание ветки и создание файла REA</w:t>
      </w:r>
      <w:r>
        <w:t>DME.md</w:t>
      </w:r>
    </w:p>
    <w:p w:rsidR="000120BA" w:rsidRDefault="006C13AF">
      <w:pPr>
        <w:pStyle w:val="a0"/>
      </w:pPr>
      <w:r>
        <w:t>Затем выполняю известные команды:</w:t>
      </w:r>
    </w:p>
    <w:p w:rsidR="000120BA" w:rsidRDefault="006C13AF">
      <w:pPr>
        <w:pStyle w:val="a0"/>
      </w:pPr>
      <w:r>
        <w:t>git add . git commit –am “add README.md” git push origin main</w:t>
      </w:r>
    </w:p>
    <w:p w:rsidR="000120BA" w:rsidRDefault="006C13AF">
      <w:pPr>
        <w:pStyle w:val="CaptionedFigure"/>
      </w:pPr>
      <w:bookmarkStart w:id="18" w:name="fig:012"/>
      <w:r>
        <w:rPr>
          <w:noProof/>
          <w:lang w:eastAsia="ru-RU"/>
        </w:rPr>
        <w:drawing>
          <wp:inline distT="0" distB="0" distL="0" distR="0">
            <wp:extent cx="5334000" cy="1539199"/>
            <wp:effectExtent l="0" t="0" r="0" b="0"/>
            <wp:docPr id="12" name="Picture" descr="Отправка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0120BA" w:rsidRDefault="006C13AF">
      <w:pPr>
        <w:pStyle w:val="ImageCaption"/>
      </w:pPr>
      <w:r>
        <w:t>Отправка изменений.</w:t>
      </w:r>
    </w:p>
    <w:p w:rsidR="000120BA" w:rsidRDefault="006C13AF">
      <w:pPr>
        <w:pStyle w:val="a0"/>
      </w:pPr>
      <w:r>
        <w:t>Проверяю, что README.md появился в репозитории.</w:t>
      </w:r>
    </w:p>
    <w:p w:rsidR="000120BA" w:rsidRDefault="006C13AF">
      <w:pPr>
        <w:pStyle w:val="a0"/>
      </w:pPr>
      <w:r>
        <w:t>Затем подключаю созданный репозиторий к директории public внутри blog, это необходи</w:t>
      </w:r>
      <w:r>
        <w:t>мо для эффективного генерирования страниц сайта.</w:t>
      </w:r>
    </w:p>
    <w:p w:rsidR="000120BA" w:rsidRDefault="006C13AF">
      <w:pPr>
        <w:pStyle w:val="a0"/>
      </w:pPr>
      <w:r>
        <w:t>На экране появляется сообщение о том, что директории с названием Public игнорируются .gitignore. Закомментировала public в .gitignore, таким образом данная проблема больше не возникнет. Проверяю эти изменени</w:t>
      </w:r>
      <w:r>
        <w:t>я с помощью команды cat .gitignore. Затем вновь повторяю команду, которая привела к данному предупреждению.</w:t>
      </w:r>
    </w:p>
    <w:p w:rsidR="000120BA" w:rsidRDefault="006C13AF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3482004"/>
            <wp:effectExtent l="0" t="0" r="0" b="0"/>
            <wp:docPr id="13" name="Picture" descr="Выполнение команды git submodule add –b main https://github.com/aoaristova/aoaristova.github.io.gi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0120BA" w:rsidRDefault="006C13AF">
      <w:pPr>
        <w:pStyle w:val="ImageCaption"/>
      </w:pPr>
      <w:r>
        <w:t>Выполнение команды git submodule add –b main https://github.com/aoaristova/aoaristova.github.io.git.</w:t>
      </w:r>
    </w:p>
    <w:p w:rsidR="000120BA" w:rsidRDefault="006C13AF">
      <w:pPr>
        <w:pStyle w:val="a0"/>
      </w:pPr>
      <w:r>
        <w:t>В каталоге blog выполняю ~/bin/hugo. В катало</w:t>
      </w:r>
      <w:r>
        <w:t>ге public автоматически появляются файлы.</w:t>
      </w:r>
    </w:p>
    <w:p w:rsidR="000120BA" w:rsidRDefault="006C13AF">
      <w:pPr>
        <w:pStyle w:val="CaptionedFigure"/>
      </w:pPr>
      <w:bookmarkStart w:id="20" w:name="fig:014"/>
      <w:r>
        <w:rPr>
          <w:noProof/>
          <w:lang w:eastAsia="ru-RU"/>
        </w:rPr>
        <w:drawing>
          <wp:inline distT="0" distB="0" distL="0" distR="0">
            <wp:extent cx="5334000" cy="2567747"/>
            <wp:effectExtent l="0" t="0" r="0" b="0"/>
            <wp:docPr id="14" name="Picture" descr="Выполнение ~/bin/hu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0120BA" w:rsidRDefault="006C13AF">
      <w:pPr>
        <w:pStyle w:val="ImageCaption"/>
      </w:pPr>
      <w:r>
        <w:t>Выполнение ~/bin/hugo.</w:t>
      </w:r>
    </w:p>
    <w:p w:rsidR="000120BA" w:rsidRDefault="006C13AF">
      <w:pPr>
        <w:pStyle w:val="a0"/>
      </w:pPr>
      <w:r>
        <w:t>Затем необходимо синхронизировать файлы с репозиторием. Выполнив команду git remote –v в каталоге public, убеждаюсь, что каталог public подключен к репозиторию.</w:t>
      </w:r>
    </w:p>
    <w:p w:rsidR="000120BA" w:rsidRDefault="006C13AF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4709160" cy="571500"/>
            <wp:effectExtent l="0" t="0" r="0" b="0"/>
            <wp:docPr id="15" name="Picture" descr="Выполнение git remote –v в каталоге publ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0120BA" w:rsidRDefault="006C13AF">
      <w:pPr>
        <w:pStyle w:val="ImageCaption"/>
      </w:pPr>
      <w:r>
        <w:t>Выполнение git remote –v в каталоге public</w:t>
      </w:r>
    </w:p>
    <w:p w:rsidR="000120BA" w:rsidRDefault="006C13AF">
      <w:pPr>
        <w:pStyle w:val="a0"/>
      </w:pPr>
      <w:r>
        <w:t>Затем выполняю известные команды:</w:t>
      </w:r>
    </w:p>
    <w:p w:rsidR="000120BA" w:rsidRDefault="006C13AF">
      <w:pPr>
        <w:pStyle w:val="a0"/>
      </w:pPr>
      <w:r>
        <w:t>git add . git commit –am “add README.md” git push origin main</w:t>
      </w:r>
    </w:p>
    <w:p w:rsidR="000120BA" w:rsidRDefault="006C13AF">
      <w:pPr>
        <w:pStyle w:val="CaptionedFigure"/>
      </w:pPr>
      <w:bookmarkStart w:id="22" w:name="fig:016"/>
      <w:r>
        <w:rPr>
          <w:noProof/>
          <w:lang w:eastAsia="ru-RU"/>
        </w:rPr>
        <w:drawing>
          <wp:inline distT="0" distB="0" distL="0" distR="0">
            <wp:extent cx="5334000" cy="1824622"/>
            <wp:effectExtent l="0" t="0" r="0" b="0"/>
            <wp:docPr id="16" name="Picture" descr="Выполнение git add . ; git commit –am “add site”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0120BA" w:rsidRDefault="006C13AF">
      <w:pPr>
        <w:pStyle w:val="ImageCaption"/>
      </w:pPr>
      <w:r>
        <w:t>Выполнение git add . ; git commit –am “add site”.</w:t>
      </w:r>
    </w:p>
    <w:p w:rsidR="000120BA" w:rsidRDefault="006C13AF">
      <w:pPr>
        <w:pStyle w:val="CaptionedFigure"/>
      </w:pPr>
      <w:bookmarkStart w:id="23" w:name="fig:017"/>
      <w:r>
        <w:rPr>
          <w:noProof/>
          <w:lang w:eastAsia="ru-RU"/>
        </w:rPr>
        <w:drawing>
          <wp:inline distT="0" distB="0" distL="0" distR="0">
            <wp:extent cx="5334000" cy="1215744"/>
            <wp:effectExtent l="0" t="0" r="0" b="0"/>
            <wp:docPr id="17" name="Picture" descr="Выполнение git push origin main push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0120BA" w:rsidRDefault="006C13AF">
      <w:pPr>
        <w:pStyle w:val="ImageCaption"/>
      </w:pPr>
      <w:r>
        <w:t>Выполнение git push origin main push.</w:t>
      </w:r>
    </w:p>
    <w:p w:rsidR="000120BA" w:rsidRDefault="006C13AF">
      <w:pPr>
        <w:pStyle w:val="a0"/>
      </w:pPr>
      <w:r>
        <w:t>Затем я проверяю изменени</w:t>
      </w:r>
      <w:r>
        <w:t>я и открываю сайт.</w:t>
      </w:r>
    </w:p>
    <w:p w:rsidR="000120BA" w:rsidRDefault="006C13AF">
      <w:pPr>
        <w:pStyle w:val="CaptionedFigure"/>
      </w:pPr>
      <w:bookmarkStart w:id="24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3117134"/>
            <wp:effectExtent l="0" t="0" r="0" b="0"/>
            <wp:docPr id="18" name="Picture" descr="Открытие сай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0120BA" w:rsidRDefault="006C13AF">
      <w:pPr>
        <w:pStyle w:val="ImageCaption"/>
      </w:pPr>
      <w:r>
        <w:t>Открытие сайта.</w:t>
      </w:r>
    </w:p>
    <w:p w:rsidR="000120BA" w:rsidRDefault="006C13AF">
      <w:pPr>
        <w:pStyle w:val="1"/>
      </w:pPr>
      <w:bookmarkStart w:id="25" w:name="вывод"/>
      <w:bookmarkStart w:id="26" w:name="_Toc102244502"/>
      <w:bookmarkEnd w:id="4"/>
      <w:r>
        <w:t>Вывод</w:t>
      </w:r>
      <w:bookmarkEnd w:id="26"/>
    </w:p>
    <w:p w:rsidR="000120BA" w:rsidRDefault="006C13AF">
      <w:pPr>
        <w:pStyle w:val="FirstParagraph"/>
      </w:pPr>
      <w:r>
        <w:t>Я разместила на Github pages заготовки для персонального сайта.</w:t>
      </w:r>
      <w:bookmarkEnd w:id="25"/>
    </w:p>
    <w:sectPr w:rsidR="000120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13AF" w:rsidRDefault="006C13AF">
      <w:pPr>
        <w:spacing w:after="0"/>
      </w:pPr>
      <w:r>
        <w:separator/>
      </w:r>
    </w:p>
  </w:endnote>
  <w:endnote w:type="continuationSeparator" w:id="0">
    <w:p w:rsidR="006C13AF" w:rsidRDefault="006C13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13AF" w:rsidRDefault="006C13AF">
      <w:r>
        <w:separator/>
      </w:r>
    </w:p>
  </w:footnote>
  <w:footnote w:type="continuationSeparator" w:id="0">
    <w:p w:rsidR="006C13AF" w:rsidRDefault="006C13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4903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20BA"/>
    <w:rsid w:val="004E29B3"/>
    <w:rsid w:val="00590D07"/>
    <w:rsid w:val="006C13AF"/>
    <w:rsid w:val="00784D58"/>
    <w:rsid w:val="008D6863"/>
    <w:rsid w:val="009C557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12F67C3-9E01-4D4F-A018-27E08CDEF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C557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2</Words>
  <Characters>2863</Characters>
  <Application>Microsoft Office Word</Application>
  <DocSecurity>0</DocSecurity>
  <Lines>23</Lines>
  <Paragraphs>6</Paragraphs>
  <ScaleCrop>false</ScaleCrop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ина Олеговна Аристова</dc:creator>
  <cp:keywords/>
  <cp:lastModifiedBy>Ирина Аристова</cp:lastModifiedBy>
  <cp:revision>3</cp:revision>
  <dcterms:created xsi:type="dcterms:W3CDTF">2022-04-30T17:54:00Z</dcterms:created>
  <dcterms:modified xsi:type="dcterms:W3CDTF">2022-04-30T17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1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